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1" w:name="X0da2865df26744aaf3ed23e336cd601a15dea7e"/>
    <w:p>
      <w:pPr>
        <w:pStyle w:val="Heading1"/>
      </w:pPr>
      <w:r>
        <w:t xml:space="preserve">Internship Application Letter for Meteor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Israel Meteorological Service (IMS)</w:t>
      </w:r>
      <w:r>
        <w:br/>
      </w:r>
      <w:r>
        <w:t xml:space="preserve">Tel Aviv Center for Meteorology</w:t>
      </w:r>
      <w:r>
        <w:br/>
      </w:r>
      <w:r>
        <w:t xml:space="preserve">69 Ben-Yehuda Street</w:t>
      </w:r>
      <w:r>
        <w:br/>
      </w:r>
      <w:r>
        <w:t xml:space="preserve">Tel Aviv, Israel</w:t>
      </w:r>
    </w:p>
    <w:bookmarkStart w:id="20" w:name="X0a912898a5272aeac8fac391523af1e9752e579"/>
    <w:p>
      <w:pPr>
        <w:pStyle w:val="Heading2"/>
      </w:pPr>
      <w:r>
        <w:t xml:space="preserve">Subject: Application for Meteorologist Internship at Israel Meteorological Service, Tel Aviv</w:t>
      </w:r>
    </w:p>
    <w:p>
      <w:pPr>
        <w:pStyle w:val="FirstParagraph"/>
      </w:pPr>
      <w:r>
        <w:t xml:space="preserve">Dear Hiring Manager,</w:t>
      </w:r>
    </w:p>
    <w:p>
      <w:pPr>
        <w:pStyle w:val="BodyText"/>
      </w:pPr>
      <w:r>
        <w:t xml:space="preserve">With profound enthusiasm and unwavering dedication to atmospheric sciences, I am writing to express my sincere interest in the Meteorologist Internship position within the Israel Meteorological Service (IMS) in Tel Aviv. As an emerging professional deeply committed to advancing meteorological understanding in dynamic regional climates, I am eager to contribute my academic background, technical skills, and passion for environmental science to your esteemed organization. This Internship Application Letter serves as a formal expression of my commitment to joining IMS’s mission of providing critical weather forecasting and climate analysis services across Israel Tel Aviv and the broader Mediterranean basin.</w:t>
      </w:r>
    </w:p>
    <w:p>
      <w:pPr>
        <w:pStyle w:val="BodyText"/>
      </w:pPr>
      <w:r>
        <w:t xml:space="preserve">My academic journey at [Your University Name] has been meticulously structured around atmospheric sciences, with a focus on regional climatology, numerical weather prediction, and climate change impacts. I recently completed my Bachelor of Science in Meteorology with honors (GPA: 3.8/4.0), where I conducted independent research analyzing the Mediterranean Sea’s influence on Tel Aviv’s microclimate during summer heatwaves—directly aligning with IMS’s operational focus areas. My coursework included advanced modules such as Synoptic Meteorology, Atmospheric Dynamics, Remote Sensing Applications, and Climate Modeling, complemented by hands-on experience using WRF (Weather Research and Forecasting) models and Python-based data analysis tools. This foundation has prepared me to immediately engage with the complex atmospheric patterns defining Israel Tel Aviv’s unique geography—where coastal breezes interact with arid inland conditions to create distinctive weather challenges.</w:t>
      </w:r>
    </w:p>
    <w:p>
      <w:pPr>
        <w:pStyle w:val="BodyText"/>
      </w:pPr>
      <w:r>
        <w:t xml:space="preserve">What draws me most profoundly to IMS in Tel Aviv is your organization’s pioneering work addressing climate resilience in a water-scarce, rapidly warming region. Israel Tel Aviv exemplifies a critical case study for meteorologists globally: its vulnerability to intensifying heatwaves (with 2023 marking the hottest year on record), flash floods during rare winter storms, and prolonged droughts demands innovative forecasting solutions. IMS’s integration of satellite data with ground-based observations across urban landscapes like Tel Aviv has established a benchmark in regional meteorology. I am particularly inspired by your recent initiatives to enhance early warning systems for severe weather events, which directly impacts public safety in densely populated coastal cities—a challenge I am eager to support through my internship.</w:t>
      </w:r>
    </w:p>
    <w:p>
      <w:pPr>
        <w:pStyle w:val="BodyText"/>
      </w:pPr>
      <w:r>
        <w:t xml:space="preserve">My technical proficiency extends beyond academic theory. During my undergraduate studies, I developed a Python-based script that processed historical precipitation data from Israel’s National Weather Service archives to identify trends in extreme rainfall events along the Mediterranean coast. This project not only honed my data analysis skills but also deepened my appreciation for the precision required in operational meteorology. Additionally, I have certified training in GIS (Geographic Information Systems) through Esri, enabling me to visualize spatial weather patterns—crucial for IMS’s work on urban heat island mitigation strategies in Tel Aviv’s metropolitan area. I am adept at using ERA5 reanalysis datasets and WRF output visualization tools, and I am proficient in MATLAB for statistical analysis of atmospheric variables.</w:t>
      </w:r>
    </w:p>
    <w:p>
      <w:pPr>
        <w:pStyle w:val="BodyText"/>
      </w:pPr>
      <w:r>
        <w:t xml:space="preserve">Having spent three months studying abroad at Tel Aviv University during my junior year, I experienced firsthand the vibrant scientific community in Israel Tel Aviv. Living amidst the bustling energy of the city while observing its dynamic weather—from sudden sea-breeze fronts to dust storms from North Africa—I developed an acute sensitivity to how meteorological phenomena shape daily life and economic activity in this region. This immersive experience solidified my desire to contribute meaningfully to IMS’s operational excellence. I am fluent in English (IELTS 8.0) and have intermediate Hebrew proficiency, which will facilitate seamless collaboration with your team while demonstrating cultural respect for the Israeli professional environment.</w:t>
      </w:r>
    </w:p>
    <w:p>
      <w:pPr>
        <w:pStyle w:val="BodyText"/>
      </w:pPr>
      <w:r>
        <w:t xml:space="preserve">What sets me apart as a candidate is my proactive approach to learning from real-world meteorological challenges. In my final-year project, I collaborated with local environmental NGOs in Ashkelon to model coastal flooding risks using high-resolution topographic data—a skill directly transferable to IMS’s urban weather forecasting needs. I understand that the role of a Meteorologist intern at IMS extends beyond data processing: it requires clear communication of complex forecasts to decision-makers during critical events. My volunteer work as a weather ambassador at [Local Science Museum] taught me to distill technical information into accessible insights—a competency I am eager to apply within your team’s public-facing services in Tel Aviv.</w:t>
      </w:r>
    </w:p>
    <w:p>
      <w:pPr>
        <w:pStyle w:val="BodyText"/>
      </w:pPr>
      <w:r>
        <w:t xml:space="preserve">I am deeply aware that Israel Tel Aviv’s meteorological landscape faces unprecedented pressures from climate change, including shifting precipitation patterns and increased frequency of compound weather events. I am not merely seeking an internship; I seek a structured learning opportunity to contribute to solutions that safeguard communities across this region. IMS’s reputation for scientific rigor and community impact—evident in your partnership with the National Water Carrier Authority for drought forecasting—resonates powerfully with my professional ethos.</w:t>
      </w:r>
    </w:p>
    <w:p>
      <w:pPr>
        <w:pStyle w:val="BodyText"/>
      </w:pPr>
      <w:r>
        <w:t xml:space="preserve">Thank you for considering my application as an aspiring Meteorologist committed to excellence in atmospheric science. I am eager to bring my analytical skills, technical toolkit, and passion for climate resilience to the Israel Meteorological Service’s Tel Aviv operations. My resume, attached for your review, provides further detail on my qualifications. I welcome the opportunity to discuss how my background aligns with IMS’s objectives during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teorologist</dc:title>
  <dc:creator/>
  <dc:language>en</dc:language>
  <cp:keywords/>
  <dcterms:created xsi:type="dcterms:W3CDTF">2026-07-23T10:32:03Z</dcterms:created>
  <dcterms:modified xsi:type="dcterms:W3CDTF">2026-07-23T10:32:03Z</dcterms:modified>
</cp:coreProperties>
</file>

<file path=docProps/custom.xml><?xml version="1.0" encoding="utf-8"?>
<Properties xmlns="http://schemas.openxmlformats.org/officeDocument/2006/custom-properties" xmlns:vt="http://schemas.openxmlformats.org/officeDocument/2006/docPropsVTypes"/>
</file>